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3588C0E0" w:rsidR="00F62B59" w:rsidRPr="00645C8B" w:rsidRDefault="00A85F06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Product Manag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35791489" w:rsidR="00C87EF5" w:rsidRPr="00A85F06" w:rsidRDefault="00A85F06" w:rsidP="00A85F0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11CB7276" w:rsidR="00C87EF5" w:rsidRPr="00A85F06" w:rsidRDefault="00C87EF5" w:rsidP="00A85F0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A85F06" w:rsidRDefault="00C87EF5" w:rsidP="00A85F0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A85F06" w:rsidRDefault="00C87EF5" w:rsidP="00A85F0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F2D6819" w14:textId="77777777" w:rsidR="00A85F06" w:rsidRPr="00A85F06" w:rsidRDefault="00A85F06" w:rsidP="00A85F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was thrilled to learn about the vacancy of Product Manager available with your reputed firm. During my work experience of 5 years in the industry, I have acquired significant knowledge of project management, team management, etc.</w:t>
      </w:r>
    </w:p>
    <w:p w14:paraId="1BFF614C" w14:textId="77777777" w:rsidR="00A85F06" w:rsidRPr="00A85F06" w:rsidRDefault="00A85F06" w:rsidP="00A85F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F446EC3" w14:textId="77777777" w:rsidR="00A85F06" w:rsidRPr="00A85F06" w:rsidRDefault="00A85F06" w:rsidP="00A85F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low is the list of my current set of duties as a Product Manager:</w:t>
      </w:r>
    </w:p>
    <w:p w14:paraId="0D188D27" w14:textId="77777777" w:rsidR="00A85F06" w:rsidRDefault="00A85F06" w:rsidP="00A85F06">
      <w:pPr>
        <w:pStyle w:val="ListParagraph"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8E41139" w14:textId="30FDA10F" w:rsidR="00A85F06" w:rsidRPr="00A85F06" w:rsidRDefault="00A85F06" w:rsidP="00A85F06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nduct market study to determine the requirements and demands of the customers.</w:t>
      </w:r>
    </w:p>
    <w:p w14:paraId="1075984B" w14:textId="77777777" w:rsidR="00A85F06" w:rsidRPr="00A85F06" w:rsidRDefault="00A85F06" w:rsidP="00A85F06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nticipate the new products’ performance.</w:t>
      </w:r>
    </w:p>
    <w:p w14:paraId="0A602DE5" w14:textId="77777777" w:rsidR="00A85F06" w:rsidRPr="00A85F06" w:rsidRDefault="00A85F06" w:rsidP="00A85F06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ssess and scrutinize the competitors’ strategies.</w:t>
      </w:r>
    </w:p>
    <w:p w14:paraId="26CD69F5" w14:textId="77777777" w:rsidR="00A85F06" w:rsidRPr="00A85F06" w:rsidRDefault="00A85F06" w:rsidP="00A85F06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velop findings reports for the review of the upper management.</w:t>
      </w:r>
    </w:p>
    <w:p w14:paraId="3166A596" w14:textId="77777777" w:rsidR="00A85F06" w:rsidRPr="00A85F06" w:rsidRDefault="00A85F06" w:rsidP="00A85F06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lan the work schedule and manage the inventory.</w:t>
      </w:r>
    </w:p>
    <w:p w14:paraId="49EB2D34" w14:textId="77777777" w:rsidR="00A85F06" w:rsidRPr="00A85F06" w:rsidRDefault="00A85F06" w:rsidP="00A85F06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raw up the product pricing strategies.</w:t>
      </w:r>
    </w:p>
    <w:p w14:paraId="5E320931" w14:textId="77777777" w:rsidR="00A85F06" w:rsidRPr="00A85F06" w:rsidRDefault="00A85F06" w:rsidP="00A85F06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cruits and onboard new employees.</w:t>
      </w:r>
    </w:p>
    <w:p w14:paraId="40978CD2" w14:textId="77777777" w:rsidR="00A85F06" w:rsidRPr="00A85F06" w:rsidRDefault="00A85F06" w:rsidP="00A85F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1021CF9" w14:textId="77777777" w:rsidR="00A85F06" w:rsidRPr="00A85F06" w:rsidRDefault="00A85F06" w:rsidP="00A85F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s a post-graduate in the business administration stream, I am well acquainted with the field's theoretical aspect. With my exceptional communication and interpersonal approach and superior leadership ability, I am sure that I would be able to serve my best in the capacity of the Product Manager role.</w:t>
      </w:r>
    </w:p>
    <w:p w14:paraId="191E3747" w14:textId="77777777" w:rsidR="00A85F06" w:rsidRPr="00A85F06" w:rsidRDefault="00A85F06" w:rsidP="00A85F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73B68D3" w14:textId="77777777" w:rsidR="00A85F06" w:rsidRPr="00A85F06" w:rsidRDefault="00A85F06" w:rsidP="00A85F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 you for reviewing my skills and candidacy. My enclosed resume would share detailed information about my academic records, previous and current KRAs, and professional advancements. I would look forward to having an opportunity to present my role suitability.</w:t>
      </w:r>
    </w:p>
    <w:p w14:paraId="7D312BCF" w14:textId="77777777" w:rsidR="00A85F06" w:rsidRPr="00A85F06" w:rsidRDefault="00A85F06" w:rsidP="00A85F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26A9723" w14:textId="77777777" w:rsidR="00A85F06" w:rsidRPr="00A85F06" w:rsidRDefault="00A85F06" w:rsidP="00A85F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2E350C22" w14:textId="77777777" w:rsidR="00A85F06" w:rsidRPr="00A85F06" w:rsidRDefault="00A85F06" w:rsidP="00A85F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5F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40B7C38" w14:textId="14A66996" w:rsidR="00BE0C6C" w:rsidRDefault="00BE0C6C" w:rsidP="00A85F06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50620A07"/>
    <w:multiLevelType w:val="multilevel"/>
    <w:tmpl w:val="D160E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8"/>
  </w:num>
  <w:num w:numId="6">
    <w:abstractNumId w:val="6"/>
  </w:num>
  <w:num w:numId="7">
    <w:abstractNumId w:val="7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85F06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Manager Cover Letter Sample</dc:title>
  <dc:subject>Create your Cover Letter using Free Product Manager Cover Letter Sample Template</dc:subject>
  <dc:creator>Qwikresume.com</dc:creator>
  <dcterms:created xsi:type="dcterms:W3CDTF">2021-11-23T13:49:00Z</dcterms:created>
  <dcterms:modified xsi:type="dcterms:W3CDTF">2021-11-23T13:49:00Z</dcterms:modified>
  <cp:category>Marketing &amp; Sales</cp:category>
</cp:coreProperties>
</file>